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C488854" w14:textId="77777777" w:rsidR="00C1627A" w:rsidRDefault="00EF37E4">
      <w:pPr>
        <w:pStyle w:val="BodyA"/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t>Redemption LT Meeting Agenda</w:t>
      </w:r>
    </w:p>
    <w:p w14:paraId="45A2E2EB" w14:textId="0446CA35" w:rsidR="00C1627A" w:rsidRDefault="00EF6DC4">
      <w:pPr>
        <w:pStyle w:val="BodyA"/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February</w:t>
      </w:r>
      <w:r w:rsidR="006172FC">
        <w:rPr>
          <w:sz w:val="32"/>
          <w:szCs w:val="32"/>
        </w:rPr>
        <w:t xml:space="preserve"> </w:t>
      </w:r>
      <w:r>
        <w:rPr>
          <w:sz w:val="32"/>
          <w:szCs w:val="32"/>
        </w:rPr>
        <w:t>9</w:t>
      </w:r>
      <w:r w:rsidR="006172FC">
        <w:rPr>
          <w:sz w:val="32"/>
          <w:szCs w:val="32"/>
        </w:rPr>
        <w:t>, 20</w:t>
      </w:r>
      <w:r w:rsidR="007A5AF1">
        <w:rPr>
          <w:sz w:val="32"/>
          <w:szCs w:val="32"/>
        </w:rPr>
        <w:t>20</w:t>
      </w:r>
      <w:r w:rsidR="006172FC">
        <w:rPr>
          <w:sz w:val="32"/>
          <w:szCs w:val="32"/>
        </w:rPr>
        <w:t xml:space="preserve"> (12:</w:t>
      </w:r>
      <w:r w:rsidR="00F92050">
        <w:rPr>
          <w:sz w:val="32"/>
          <w:szCs w:val="32"/>
        </w:rPr>
        <w:t>15</w:t>
      </w:r>
      <w:r w:rsidR="006172FC">
        <w:rPr>
          <w:sz w:val="32"/>
          <w:szCs w:val="32"/>
        </w:rPr>
        <w:t>pm – 2:</w:t>
      </w:r>
      <w:r w:rsidR="00F022D6">
        <w:rPr>
          <w:sz w:val="32"/>
          <w:szCs w:val="32"/>
        </w:rPr>
        <w:t>0</w:t>
      </w:r>
      <w:r w:rsidR="00F92050">
        <w:rPr>
          <w:sz w:val="32"/>
          <w:szCs w:val="32"/>
        </w:rPr>
        <w:t>0</w:t>
      </w:r>
      <w:r w:rsidR="00EF37E4">
        <w:rPr>
          <w:sz w:val="32"/>
          <w:szCs w:val="32"/>
        </w:rPr>
        <w:t>pm)</w:t>
      </w:r>
    </w:p>
    <w:p w14:paraId="14E83A80" w14:textId="6E915E77" w:rsidR="00C1627A" w:rsidRDefault="00B13F3F">
      <w:pPr>
        <w:pStyle w:val="BodyA"/>
        <w:spacing w:after="0"/>
        <w:jc w:val="center"/>
        <w:rPr>
          <w:sz w:val="24"/>
          <w:szCs w:val="24"/>
        </w:rPr>
      </w:pPr>
      <w:r>
        <w:rPr>
          <w:sz w:val="32"/>
          <w:szCs w:val="32"/>
        </w:rPr>
        <w:t>7972</w:t>
      </w:r>
      <w:r w:rsidR="007A5AF1">
        <w:rPr>
          <w:sz w:val="32"/>
          <w:szCs w:val="32"/>
        </w:rPr>
        <w:t xml:space="preserve"> </w:t>
      </w:r>
      <w:r>
        <w:rPr>
          <w:sz w:val="32"/>
          <w:szCs w:val="32"/>
        </w:rPr>
        <w:t>141B</w:t>
      </w:r>
      <w:r w:rsidR="007A5AF1">
        <w:rPr>
          <w:sz w:val="32"/>
          <w:szCs w:val="32"/>
        </w:rPr>
        <w:t xml:space="preserve"> Street</w:t>
      </w:r>
      <w:r w:rsidR="00EF37E4">
        <w:rPr>
          <w:sz w:val="24"/>
          <w:szCs w:val="24"/>
        </w:rPr>
        <w:t xml:space="preserve"> (</w:t>
      </w:r>
      <w:r>
        <w:rPr>
          <w:sz w:val="24"/>
          <w:szCs w:val="24"/>
        </w:rPr>
        <w:t>Dustin’s</w:t>
      </w:r>
      <w:r w:rsidR="00EF37E4">
        <w:rPr>
          <w:sz w:val="24"/>
          <w:szCs w:val="24"/>
        </w:rPr>
        <w:t xml:space="preserve"> Place)</w:t>
      </w:r>
    </w:p>
    <w:p w14:paraId="2C18EDE8" w14:textId="77777777" w:rsidR="00C1627A" w:rsidRDefault="00C1627A">
      <w:pPr>
        <w:pStyle w:val="BodyA"/>
        <w:spacing w:after="0"/>
      </w:pPr>
    </w:p>
    <w:tbl>
      <w:tblPr>
        <w:tblW w:w="9350" w:type="dxa"/>
        <w:tblInd w:w="1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337"/>
        <w:gridCol w:w="4048"/>
        <w:gridCol w:w="1530"/>
        <w:gridCol w:w="1435"/>
      </w:tblGrid>
      <w:tr w:rsidR="00C1627A" w14:paraId="6932402D" w14:textId="77777777">
        <w:trPr>
          <w:trHeight w:val="30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0AD4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6BB9F7" w14:textId="77777777" w:rsidR="00C1627A" w:rsidRDefault="00EF37E4">
            <w:pPr>
              <w:pStyle w:val="BodyA"/>
              <w:jc w:val="center"/>
            </w:pPr>
            <w:r>
              <w:rPr>
                <w:sz w:val="24"/>
                <w:szCs w:val="24"/>
              </w:rPr>
              <w:t>Item</w:t>
            </w:r>
          </w:p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0AD4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CA2D04" w14:textId="77777777" w:rsidR="00C1627A" w:rsidRDefault="00EF37E4">
            <w:pPr>
              <w:pStyle w:val="BodyA"/>
              <w:spacing w:after="0" w:line="240" w:lineRule="auto"/>
              <w:jc w:val="center"/>
            </w:pPr>
            <w:r>
              <w:rPr>
                <w:sz w:val="24"/>
                <w:szCs w:val="24"/>
              </w:rPr>
              <w:t>Objectiv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0AD4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2DEF0E" w14:textId="77777777" w:rsidR="00C1627A" w:rsidRDefault="00EF37E4">
            <w:pPr>
              <w:pStyle w:val="BodyA"/>
              <w:spacing w:after="0" w:line="240" w:lineRule="auto"/>
              <w:jc w:val="center"/>
            </w:pPr>
            <w:r>
              <w:rPr>
                <w:sz w:val="24"/>
                <w:szCs w:val="24"/>
              </w:rPr>
              <w:t>Prime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0AD47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38EEE8" w14:textId="77777777" w:rsidR="00C1627A" w:rsidRDefault="00EF37E4">
            <w:pPr>
              <w:pStyle w:val="BodyA"/>
              <w:spacing w:after="0" w:line="240" w:lineRule="auto"/>
              <w:jc w:val="center"/>
            </w:pPr>
            <w:r>
              <w:rPr>
                <w:sz w:val="24"/>
                <w:szCs w:val="24"/>
              </w:rPr>
              <w:t>Time</w:t>
            </w:r>
          </w:p>
        </w:tc>
      </w:tr>
      <w:tr w:rsidR="00C1627A" w14:paraId="6513DE0F" w14:textId="77777777">
        <w:trPr>
          <w:trHeight w:val="58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D4EEF7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Accept Minutes &amp; Agenda</w:t>
            </w:r>
          </w:p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053CB" w14:textId="77777777" w:rsidR="00C1627A" w:rsidRDefault="00C1627A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FB7954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Larry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6A322D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5 minutes</w:t>
            </w:r>
          </w:p>
        </w:tc>
      </w:tr>
      <w:tr w:rsidR="00C1627A" w14:paraId="547B34A3" w14:textId="77777777">
        <w:trPr>
          <w:trHeight w:val="30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3ACD00" w14:textId="6103AA7E" w:rsidR="00C1627A" w:rsidRDefault="0044321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Open</w:t>
            </w:r>
          </w:p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753E3" w14:textId="0020D1B4" w:rsidR="00C1627A" w:rsidRDefault="0044321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Devotions</w:t>
            </w:r>
            <w:r w:rsidR="000809A5">
              <w:rPr>
                <w:sz w:val="24"/>
                <w:szCs w:val="24"/>
              </w:rPr>
              <w:t xml:space="preserve"> &amp; Pray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A11F7" w14:textId="4B0522E2" w:rsidR="00C1627A" w:rsidRDefault="00946955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Elissa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01D28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10 minutes</w:t>
            </w:r>
          </w:p>
        </w:tc>
      </w:tr>
      <w:tr w:rsidR="00C1627A" w14:paraId="281A70F4" w14:textId="77777777" w:rsidTr="00955C00">
        <w:trPr>
          <w:trHeight w:val="714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F3865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Action Items</w:t>
            </w:r>
          </w:p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4332BE" w14:textId="77777777" w:rsidR="00C1627A" w:rsidRDefault="00EF37E4">
            <w:pPr>
              <w:pStyle w:val="BodyA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 of last meeting’s action items</w:t>
            </w:r>
          </w:p>
          <w:p w14:paraId="342E43F1" w14:textId="2D321A9F" w:rsidR="00732DB9" w:rsidRPr="003C54D1" w:rsidRDefault="00955C00" w:rsidP="00946955">
            <w:pPr>
              <w:pStyle w:val="BodyA"/>
              <w:numPr>
                <w:ilvl w:val="0"/>
                <w:numId w:val="1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 to report on</w:t>
            </w:r>
            <w:r w:rsidR="00D8733D">
              <w:rPr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F1501C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All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B4106" w14:textId="3F13C0AE" w:rsidR="00C1627A" w:rsidRDefault="00732DB9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5</w:t>
            </w:r>
            <w:r w:rsidR="00EF37E4">
              <w:rPr>
                <w:sz w:val="24"/>
                <w:szCs w:val="24"/>
              </w:rPr>
              <w:t xml:space="preserve"> minutes</w:t>
            </w:r>
          </w:p>
        </w:tc>
      </w:tr>
      <w:tr w:rsidR="00BB75A4" w14:paraId="1742A16C" w14:textId="77777777">
        <w:trPr>
          <w:trHeight w:val="8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386CB" w14:textId="313B3014" w:rsidR="00BB75A4" w:rsidRDefault="000809A5">
            <w:pPr>
              <w:pStyle w:val="BodyA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kland Reply</w:t>
            </w:r>
          </w:p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700D9" w14:textId="05A5A266" w:rsidR="00D3113C" w:rsidRDefault="000809A5" w:rsidP="00946955">
            <w:pPr>
              <w:pStyle w:val="Body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Determine response and meeting participant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F85C47" w14:textId="2F027C6D" w:rsidR="00BB75A4" w:rsidRDefault="00BB75A4">
            <w:pPr>
              <w:pStyle w:val="BodyA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8C24C" w14:textId="1BC18D50" w:rsidR="00BB75A4" w:rsidRDefault="00732DB9">
            <w:pPr>
              <w:rPr>
                <w:rFonts w:ascii="Calibri" w:eastAsia="Calibri" w:hAnsi="Calibri" w:cs="Calibri"/>
                <w:color w:val="000000"/>
                <w:u w:color="000000"/>
              </w:rPr>
            </w:pPr>
            <w:r>
              <w:rPr>
                <w:rFonts w:ascii="Calibri" w:eastAsia="Calibri" w:hAnsi="Calibri" w:cs="Calibri"/>
                <w:color w:val="000000"/>
                <w:u w:color="000000"/>
              </w:rPr>
              <w:t>15 minutes</w:t>
            </w:r>
          </w:p>
        </w:tc>
      </w:tr>
      <w:tr w:rsidR="00696A78" w14:paraId="487120F4" w14:textId="77777777">
        <w:trPr>
          <w:trHeight w:val="8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C117E" w14:textId="06F5BC6C" w:rsidR="00696A78" w:rsidRDefault="00EA34DE">
            <w:pPr>
              <w:pStyle w:val="BodyA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Options</w:t>
            </w:r>
          </w:p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B4C1C" w14:textId="3FBD9B45" w:rsidR="00696A78" w:rsidRDefault="00EA34DE" w:rsidP="00EA34DE">
            <w:pPr>
              <w:pStyle w:val="Body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Present summary from “</w:t>
            </w:r>
            <w:r w:rsidR="00186D41">
              <w:rPr>
                <w:rFonts w:ascii="Calibri" w:eastAsia="Calibri" w:hAnsi="Calibri" w:cs="Calibri"/>
                <w:lang w:val="en-US"/>
              </w:rPr>
              <w:t>Moving Redemption Forward</w:t>
            </w:r>
            <w:r>
              <w:rPr>
                <w:rFonts w:ascii="Calibri" w:eastAsia="Calibri" w:hAnsi="Calibri" w:cs="Calibri"/>
                <w:lang w:val="en-US"/>
              </w:rPr>
              <w:t>”</w:t>
            </w:r>
            <w:r w:rsidR="00186D41">
              <w:rPr>
                <w:rFonts w:ascii="Calibri" w:eastAsia="Calibri" w:hAnsi="Calibri" w:cs="Calibri"/>
                <w:lang w:val="en-US"/>
              </w:rPr>
              <w:t xml:space="preserve"> report</w:t>
            </w:r>
          </w:p>
          <w:p w14:paraId="38179BB9" w14:textId="2610BB8C" w:rsidR="00EA34DE" w:rsidRDefault="004D3B8B" w:rsidP="00C12469">
            <w:pPr>
              <w:pStyle w:val="Body"/>
              <w:numPr>
                <w:ilvl w:val="0"/>
                <w:numId w:val="1"/>
              </w:numPr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Anything not covered by the ends?</w:t>
            </w:r>
          </w:p>
          <w:p w14:paraId="3647E385" w14:textId="1837F6BC" w:rsidR="00EA34DE" w:rsidRDefault="004D3B8B" w:rsidP="00C12469">
            <w:pPr>
              <w:pStyle w:val="Body"/>
              <w:numPr>
                <w:ilvl w:val="0"/>
                <w:numId w:val="1"/>
              </w:numPr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ext steps?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0297F" w14:textId="140637BC" w:rsidR="00696A78" w:rsidRDefault="00696A78">
            <w:pPr>
              <w:pStyle w:val="BodyA"/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74F894" w14:textId="434AC8FB" w:rsidR="00696A78" w:rsidRDefault="00F022D6">
            <w:pPr>
              <w:rPr>
                <w:rFonts w:ascii="Calibri" w:eastAsia="Calibri" w:hAnsi="Calibri" w:cs="Calibri"/>
                <w:color w:val="000000"/>
                <w:u w:color="000000"/>
              </w:rPr>
            </w:pPr>
            <w:r>
              <w:rPr>
                <w:rFonts w:ascii="Calibri" w:eastAsia="Calibri" w:hAnsi="Calibri" w:cs="Calibri"/>
                <w:color w:val="000000"/>
                <w:u w:color="000000"/>
              </w:rPr>
              <w:t>45</w:t>
            </w:r>
            <w:r w:rsidR="004D3B8B">
              <w:rPr>
                <w:rFonts w:ascii="Calibri" w:eastAsia="Calibri" w:hAnsi="Calibri" w:cs="Calibri"/>
                <w:color w:val="000000"/>
                <w:u w:color="000000"/>
              </w:rPr>
              <w:t xml:space="preserve"> minutes</w:t>
            </w:r>
          </w:p>
        </w:tc>
      </w:tr>
      <w:tr w:rsidR="00C1627A" w14:paraId="275F42CB" w14:textId="77777777">
        <w:trPr>
          <w:trHeight w:val="8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BF817" w14:textId="0042D7FB" w:rsidR="00C1627A" w:rsidRDefault="00C12469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Business Meeting</w:t>
            </w:r>
          </w:p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B40057" w14:textId="2FA3A8A2" w:rsidR="00B776B1" w:rsidRPr="00B776B1" w:rsidRDefault="00B776B1" w:rsidP="00B776B1">
            <w:pPr>
              <w:pStyle w:val="Body"/>
            </w:pPr>
            <w:r>
              <w:t xml:space="preserve">Preparation for March 1 </w:t>
            </w:r>
            <w:r w:rsidR="00C862AD">
              <w:t>AGM</w:t>
            </w:r>
          </w:p>
          <w:p w14:paraId="1BB58978" w14:textId="1AD2D14C" w:rsidR="00C12469" w:rsidRPr="00C12469" w:rsidRDefault="00C12469" w:rsidP="00C12469">
            <w:pPr>
              <w:pStyle w:val="Body"/>
              <w:numPr>
                <w:ilvl w:val="0"/>
                <w:numId w:val="1"/>
              </w:numPr>
            </w:pPr>
            <w:r>
              <w:rPr>
                <w:rFonts w:ascii="Calibri" w:eastAsia="Calibri" w:hAnsi="Calibri" w:cs="Calibri"/>
                <w:lang w:val="en-US"/>
              </w:rPr>
              <w:t>Presentation</w:t>
            </w:r>
          </w:p>
          <w:p w14:paraId="12BB43C0" w14:textId="53FEE859" w:rsidR="00C12469" w:rsidRDefault="00C862AD" w:rsidP="00B776B1">
            <w:pPr>
              <w:pStyle w:val="Body"/>
              <w:numPr>
                <w:ilvl w:val="0"/>
                <w:numId w:val="1"/>
              </w:numPr>
            </w:pPr>
            <w:r>
              <w:rPr>
                <w:rFonts w:ascii="Calibri" w:eastAsia="Calibri" w:hAnsi="Calibri" w:cs="Calibri"/>
                <w:lang w:val="en-US"/>
              </w:rPr>
              <w:t xml:space="preserve">Finances, Ministry Reports, Missions </w:t>
            </w:r>
            <w:r w:rsidR="00235F66">
              <w:rPr>
                <w:rFonts w:ascii="Calibri" w:eastAsia="Calibri" w:hAnsi="Calibri" w:cs="Calibri"/>
                <w:lang w:val="en-US"/>
              </w:rPr>
              <w:t>U</w:t>
            </w:r>
            <w:r>
              <w:rPr>
                <w:rFonts w:ascii="Calibri" w:eastAsia="Calibri" w:hAnsi="Calibri" w:cs="Calibri"/>
                <w:lang w:val="en-US"/>
              </w:rPr>
              <w:t xml:space="preserve">pdate, Nominating Committee, Impact </w:t>
            </w:r>
            <w:r w:rsidR="00235F66">
              <w:rPr>
                <w:rFonts w:ascii="Calibri" w:eastAsia="Calibri" w:hAnsi="Calibri" w:cs="Calibri"/>
                <w:lang w:val="en-US"/>
              </w:rPr>
              <w:t>N</w:t>
            </w:r>
            <w:r>
              <w:rPr>
                <w:rFonts w:ascii="Calibri" w:eastAsia="Calibri" w:hAnsi="Calibri" w:cs="Calibri"/>
                <w:lang w:val="en-US"/>
              </w:rPr>
              <w:t>omination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22D6D2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Larry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8075D" w14:textId="5F45C593" w:rsidR="00C1627A" w:rsidRDefault="009C6AB5">
            <w:r>
              <w:rPr>
                <w:rFonts w:ascii="Calibri" w:eastAsia="Calibri" w:hAnsi="Calibri" w:cs="Calibri"/>
                <w:color w:val="000000"/>
                <w:u w:color="000000"/>
              </w:rPr>
              <w:t>5</w:t>
            </w:r>
            <w:r w:rsidR="00EF37E4">
              <w:rPr>
                <w:rFonts w:ascii="Calibri" w:eastAsia="Calibri" w:hAnsi="Calibri" w:cs="Calibri"/>
                <w:color w:val="000000"/>
                <w:u w:color="000000"/>
              </w:rPr>
              <w:t xml:space="preserve"> minutes</w:t>
            </w:r>
          </w:p>
        </w:tc>
      </w:tr>
      <w:tr w:rsidR="00C1627A" w14:paraId="5E3494C8" w14:textId="77777777">
        <w:trPr>
          <w:trHeight w:val="8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3D166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Sounding Board</w:t>
            </w:r>
          </w:p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B51943" w14:textId="77777777" w:rsidR="00C1627A" w:rsidRDefault="00EF37E4">
            <w:pPr>
              <w:pStyle w:val="BodyA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guidance / advice as requested</w:t>
            </w:r>
          </w:p>
          <w:p w14:paraId="602142EB" w14:textId="566821B3" w:rsidR="00336CFE" w:rsidRDefault="000809A5" w:rsidP="000809A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Summer Jobs Grant</w:t>
            </w:r>
            <w:r w:rsidR="005330BA">
              <w:t xml:space="preserve"> </w:t>
            </w:r>
            <w:bookmarkStart w:id="0" w:name="_GoBack"/>
            <w:bookmarkEnd w:id="0"/>
          </w:p>
          <w:p w14:paraId="4796E5B3" w14:textId="1D440B09" w:rsidR="000809A5" w:rsidRPr="00C12469" w:rsidRDefault="000809A5" w:rsidP="000809A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Membership </w:t>
            </w:r>
            <w:r w:rsidR="005330BA">
              <w:t>I</w:t>
            </w:r>
            <w:r>
              <w:t>nterviews</w:t>
            </w:r>
            <w:r w:rsidR="005330BA">
              <w:t xml:space="preserve">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F6CD03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Dustin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39C6B" w14:textId="6B5706FC" w:rsidR="00C1627A" w:rsidRDefault="00732DB9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1</w:t>
            </w:r>
            <w:r w:rsidR="00EF37E4">
              <w:rPr>
                <w:sz w:val="24"/>
                <w:szCs w:val="24"/>
              </w:rPr>
              <w:t>0 minutes</w:t>
            </w:r>
          </w:p>
        </w:tc>
      </w:tr>
      <w:tr w:rsidR="00C1627A" w14:paraId="3DC32D33" w14:textId="77777777">
        <w:trPr>
          <w:trHeight w:val="58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C9A52" w14:textId="77777777" w:rsidR="00C1627A" w:rsidRDefault="00EF37E4">
            <w:pPr>
              <w:pStyle w:val="BodyA"/>
              <w:spacing w:after="0" w:line="240" w:lineRule="auto"/>
            </w:pPr>
            <w:proofErr w:type="spellStart"/>
            <w:r>
              <w:rPr>
                <w:sz w:val="24"/>
                <w:szCs w:val="24"/>
              </w:rPr>
              <w:t>Pulsecheck</w:t>
            </w:r>
            <w:proofErr w:type="spellEnd"/>
          </w:p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8F137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Identify anything that needs to be addressed - working or not working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A9204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All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05E6B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5 minutes</w:t>
            </w:r>
          </w:p>
        </w:tc>
      </w:tr>
      <w:tr w:rsidR="00C1627A" w14:paraId="6EC6D30D" w14:textId="77777777">
        <w:trPr>
          <w:trHeight w:val="58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A9E0F6" w14:textId="62A910EE" w:rsidR="00C1627A" w:rsidRDefault="0044321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Close</w:t>
            </w:r>
          </w:p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7F245" w14:textId="77777777" w:rsidR="00C1627A" w:rsidRDefault="00EF37E4">
            <w:pPr>
              <w:pStyle w:val="BodyA"/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ive thanks and seek guidance </w:t>
            </w:r>
          </w:p>
          <w:p w14:paraId="4285FDAF" w14:textId="3A05268A" w:rsidR="00C1627A" w:rsidRPr="00C12469" w:rsidRDefault="00EF37E4" w:rsidP="00C12469">
            <w:pPr>
              <w:pStyle w:val="ListParagraph"/>
              <w:numPr>
                <w:ilvl w:val="0"/>
                <w:numId w:val="1"/>
              </w:numPr>
            </w:pPr>
            <w:r w:rsidRPr="00C12469">
              <w:t>Prayer requests?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1FA64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All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CFA3AC" w14:textId="77777777" w:rsidR="00C1627A" w:rsidRDefault="00EF37E4">
            <w:pPr>
              <w:pStyle w:val="BodyA"/>
              <w:spacing w:after="0" w:line="240" w:lineRule="auto"/>
            </w:pPr>
            <w:r>
              <w:rPr>
                <w:sz w:val="24"/>
                <w:szCs w:val="24"/>
              </w:rPr>
              <w:t>5 minutes</w:t>
            </w:r>
          </w:p>
        </w:tc>
      </w:tr>
    </w:tbl>
    <w:p w14:paraId="61A2F451" w14:textId="1ACA053C" w:rsidR="00C1627A" w:rsidRDefault="00C1627A">
      <w:pPr>
        <w:pStyle w:val="BodyA"/>
        <w:spacing w:after="0"/>
      </w:pPr>
    </w:p>
    <w:p w14:paraId="025C396E" w14:textId="5337941B" w:rsidR="00F43C8B" w:rsidRDefault="00EF37E4">
      <w:pPr>
        <w:pStyle w:val="BodyA"/>
        <w:spacing w:after="0"/>
      </w:pPr>
      <w:r>
        <w:rPr>
          <w:lang w:val="nl-NL"/>
        </w:rPr>
        <w:t>Next meeting</w:t>
      </w:r>
      <w:r w:rsidR="00F43C8B">
        <w:rPr>
          <w:lang w:val="nl-NL"/>
        </w:rPr>
        <w:t>s</w:t>
      </w:r>
      <w:r w:rsidR="00433DC6">
        <w:rPr>
          <w:lang w:val="nl-NL"/>
        </w:rPr>
        <w:t>:</w:t>
      </w:r>
    </w:p>
    <w:p w14:paraId="77047967" w14:textId="653E02DF" w:rsidR="00F43C8B" w:rsidRDefault="00332BDB" w:rsidP="00F43C8B">
      <w:pPr>
        <w:pStyle w:val="BodyA"/>
        <w:numPr>
          <w:ilvl w:val="0"/>
          <w:numId w:val="1"/>
        </w:numPr>
        <w:spacing w:after="0"/>
      </w:pPr>
      <w:r>
        <w:t>March</w:t>
      </w:r>
      <w:r w:rsidR="00F43C8B">
        <w:t xml:space="preserve"> </w:t>
      </w:r>
      <w:r>
        <w:t>1</w:t>
      </w:r>
      <w:r w:rsidR="00433DC6">
        <w:t xml:space="preserve"> </w:t>
      </w:r>
      <w:r>
        <w:t xml:space="preserve">- </w:t>
      </w:r>
      <w:r w:rsidR="00433DC6">
        <w:t>1</w:t>
      </w:r>
      <w:r>
        <w:t>1</w:t>
      </w:r>
      <w:r w:rsidR="00433DC6">
        <w:t>:</w:t>
      </w:r>
      <w:r>
        <w:t>3</w:t>
      </w:r>
      <w:r w:rsidR="00433DC6">
        <w:t xml:space="preserve">0pm </w:t>
      </w:r>
      <w:r w:rsidR="00510526">
        <w:t xml:space="preserve">– </w:t>
      </w:r>
      <w:r>
        <w:t>1</w:t>
      </w:r>
      <w:r w:rsidR="00510526">
        <w:t>2</w:t>
      </w:r>
      <w:r w:rsidR="00433DC6">
        <w:t>:</w:t>
      </w:r>
      <w:r>
        <w:t>3</w:t>
      </w:r>
      <w:r w:rsidR="00433DC6">
        <w:t xml:space="preserve">0pm </w:t>
      </w:r>
      <w:r>
        <w:t>(Business Meeting)</w:t>
      </w:r>
    </w:p>
    <w:p w14:paraId="170100F4" w14:textId="66A61DDD" w:rsidR="00946955" w:rsidRDefault="00946955" w:rsidP="00F43C8B">
      <w:pPr>
        <w:pStyle w:val="BodyA"/>
        <w:numPr>
          <w:ilvl w:val="0"/>
          <w:numId w:val="1"/>
        </w:numPr>
        <w:spacing w:after="0"/>
      </w:pPr>
      <w:r>
        <w:t>March 8?</w:t>
      </w:r>
    </w:p>
    <w:p w14:paraId="7AA00EC5" w14:textId="64620C96" w:rsidR="00946955" w:rsidRDefault="00946955" w:rsidP="00F43C8B">
      <w:pPr>
        <w:pStyle w:val="BodyA"/>
        <w:numPr>
          <w:ilvl w:val="0"/>
          <w:numId w:val="1"/>
        </w:numPr>
        <w:spacing w:after="0"/>
      </w:pPr>
      <w:r>
        <w:t xml:space="preserve">April </w:t>
      </w:r>
      <w:r w:rsidR="00955C00">
        <w:t>19</w:t>
      </w:r>
    </w:p>
    <w:sectPr w:rsidR="00946955" w:rsidSect="00955C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08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53B471" w14:textId="77777777" w:rsidR="00B7591A" w:rsidRDefault="00B7591A">
      <w:r>
        <w:separator/>
      </w:r>
    </w:p>
  </w:endnote>
  <w:endnote w:type="continuationSeparator" w:id="0">
    <w:p w14:paraId="0C1603F1" w14:textId="77777777" w:rsidR="00B7591A" w:rsidRDefault="00B75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A9BB4" w14:textId="77777777" w:rsidR="0000118E" w:rsidRDefault="000011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6A07A" w14:textId="77777777" w:rsidR="00C1627A" w:rsidRDefault="00C1627A">
    <w:pPr>
      <w:pStyle w:val="Header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AB111" w14:textId="77777777" w:rsidR="0000118E" w:rsidRDefault="000011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CBAE47" w14:textId="77777777" w:rsidR="00B7591A" w:rsidRDefault="00B7591A">
      <w:r>
        <w:separator/>
      </w:r>
    </w:p>
  </w:footnote>
  <w:footnote w:type="continuationSeparator" w:id="0">
    <w:p w14:paraId="7E1500B0" w14:textId="77777777" w:rsidR="00B7591A" w:rsidRDefault="00B75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51388" w14:textId="77777777" w:rsidR="0000118E" w:rsidRDefault="000011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22153" w14:textId="77777777" w:rsidR="00C1627A" w:rsidRDefault="00C1627A">
    <w:pPr>
      <w:pStyle w:val="HeaderFoo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6CC6E" w14:textId="77777777" w:rsidR="0000118E" w:rsidRDefault="000011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6A3E96"/>
    <w:multiLevelType w:val="hybridMultilevel"/>
    <w:tmpl w:val="81984792"/>
    <w:lvl w:ilvl="0" w:tplc="226ABD4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6287D6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3F02E4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D2CEEF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906799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7B6CF7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E2E481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ABE276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4A6156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ABB0500"/>
    <w:multiLevelType w:val="hybridMultilevel"/>
    <w:tmpl w:val="FA842616"/>
    <w:lvl w:ilvl="0" w:tplc="79C28B7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D8E10AA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5AAF0AC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7466E8E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48A8C42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07230D0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02E536C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3A60720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5FC60A0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47BA7551"/>
    <w:multiLevelType w:val="hybridMultilevel"/>
    <w:tmpl w:val="DA101D5A"/>
    <w:lvl w:ilvl="0" w:tplc="506A608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A46E17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86C794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F0E18A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658DCF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6D859E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28A686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AB836B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7386BC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NTI3MzWxNDMwMzZR0lEKTi0uzszPAykwrAUAcUoQNCwAAAA="/>
  </w:docVars>
  <w:rsids>
    <w:rsidRoot w:val="00C1627A"/>
    <w:rsid w:val="0000118E"/>
    <w:rsid w:val="00073EC4"/>
    <w:rsid w:val="000809A5"/>
    <w:rsid w:val="000C7396"/>
    <w:rsid w:val="00100FE5"/>
    <w:rsid w:val="00120A58"/>
    <w:rsid w:val="001341D3"/>
    <w:rsid w:val="00186D41"/>
    <w:rsid w:val="001A5926"/>
    <w:rsid w:val="001F2E61"/>
    <w:rsid w:val="00235F66"/>
    <w:rsid w:val="00313906"/>
    <w:rsid w:val="00323DE8"/>
    <w:rsid w:val="00332BDB"/>
    <w:rsid w:val="00336CFE"/>
    <w:rsid w:val="003637C9"/>
    <w:rsid w:val="003A15FC"/>
    <w:rsid w:val="003C54D1"/>
    <w:rsid w:val="003C63CA"/>
    <w:rsid w:val="00433DC6"/>
    <w:rsid w:val="00443214"/>
    <w:rsid w:val="00446F5A"/>
    <w:rsid w:val="004D3B8B"/>
    <w:rsid w:val="00510526"/>
    <w:rsid w:val="005330BA"/>
    <w:rsid w:val="00533135"/>
    <w:rsid w:val="005C0EDD"/>
    <w:rsid w:val="006172FC"/>
    <w:rsid w:val="00696A78"/>
    <w:rsid w:val="00732DB9"/>
    <w:rsid w:val="00733B11"/>
    <w:rsid w:val="00784EAD"/>
    <w:rsid w:val="007A5AF1"/>
    <w:rsid w:val="007D6801"/>
    <w:rsid w:val="008254DC"/>
    <w:rsid w:val="008B393B"/>
    <w:rsid w:val="0090722B"/>
    <w:rsid w:val="00946955"/>
    <w:rsid w:val="00955C00"/>
    <w:rsid w:val="00961501"/>
    <w:rsid w:val="00973E5A"/>
    <w:rsid w:val="009C6AB5"/>
    <w:rsid w:val="00A81B44"/>
    <w:rsid w:val="00B04312"/>
    <w:rsid w:val="00B13F3F"/>
    <w:rsid w:val="00B7591A"/>
    <w:rsid w:val="00B776B1"/>
    <w:rsid w:val="00BB75A4"/>
    <w:rsid w:val="00C12469"/>
    <w:rsid w:val="00C1627A"/>
    <w:rsid w:val="00C862AD"/>
    <w:rsid w:val="00D3113C"/>
    <w:rsid w:val="00D8733D"/>
    <w:rsid w:val="00DC434F"/>
    <w:rsid w:val="00DD6A17"/>
    <w:rsid w:val="00EA34DE"/>
    <w:rsid w:val="00EF37E4"/>
    <w:rsid w:val="00EF6DC4"/>
    <w:rsid w:val="00F022D6"/>
    <w:rsid w:val="00F25CC1"/>
    <w:rsid w:val="00F43C8B"/>
    <w:rsid w:val="00F92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191E1C"/>
  <w15:docId w15:val="{F30FC846-86D6-A949-9B8A-27BF18734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CA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011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8E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11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8E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ustin Laird</cp:lastModifiedBy>
  <cp:revision>17</cp:revision>
  <dcterms:created xsi:type="dcterms:W3CDTF">2020-01-13T01:22:00Z</dcterms:created>
  <dcterms:modified xsi:type="dcterms:W3CDTF">2020-02-09T22:03:00Z</dcterms:modified>
</cp:coreProperties>
</file>